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394F0346" w14:textId="5B963061" w:rsidR="00E9168E" w:rsidRPr="00CA56D1" w:rsidRDefault="00E9168E" w:rsidP="00E9168E">
      <w:pPr>
        <w:pStyle w:val="Heading2"/>
        <w:spacing w:after="240"/>
        <w:rPr>
          <w:b w:val="0"/>
          <w:bCs/>
        </w:rPr>
      </w:pPr>
      <w:r w:rsidRPr="00CA56D1">
        <w:rPr>
          <w:b w:val="0"/>
          <w:bCs/>
        </w:rPr>
        <w:t>Arica Bryant</w:t>
      </w:r>
    </w:p>
    <w:p w14:paraId="2C01D3B7" w14:textId="57F13BEA" w:rsidR="00CA56D1" w:rsidRPr="00CA56D1" w:rsidRDefault="002458C0" w:rsidP="00CA56D1">
      <w:r>
        <w:t>7/25</w:t>
      </w:r>
      <w:r w:rsidR="00CA56D1">
        <w:t>/2023</w:t>
      </w:r>
    </w:p>
    <w:p w14:paraId="5C11DE4D" w14:textId="7C187D91"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1CB05D93" w:rsidR="001F5855" w:rsidRPr="004D28C8" w:rsidRDefault="00845DE9"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s for this project ar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t>
      </w:r>
      <w:r w:rsidR="00740799">
        <w:rPr>
          <w:rFonts w:ascii="Calibri" w:eastAsia="Calibri" w:hAnsi="Calibri" w:cs="Calibri"/>
          <w:color w:val="000000"/>
        </w:rPr>
        <w:t xml:space="preserve">Liam, the owner of </w:t>
      </w:r>
      <w:proofErr w:type="spellStart"/>
      <w:r w:rsidR="00740799">
        <w:rPr>
          <w:rFonts w:ascii="Calibri" w:eastAsia="Calibri" w:hAnsi="Calibri" w:cs="Calibri"/>
          <w:color w:val="000000"/>
        </w:rPr>
        <w:t>DriverPass</w:t>
      </w:r>
      <w:proofErr w:type="spellEnd"/>
      <w:r w:rsidR="00740799">
        <w:rPr>
          <w:rFonts w:ascii="Calibri" w:eastAsia="Calibri" w:hAnsi="Calibri" w:cs="Calibri"/>
          <w:color w:val="000000"/>
        </w:rPr>
        <w:t xml:space="preserve">, believes there is a market for training students for the drivers test at their local </w:t>
      </w:r>
      <w:r w:rsidR="00A85CB7">
        <w:rPr>
          <w:rFonts w:ascii="Calibri" w:eastAsia="Calibri" w:hAnsi="Calibri" w:cs="Calibri"/>
          <w:color w:val="000000"/>
        </w:rPr>
        <w:t>D</w:t>
      </w:r>
      <w:r w:rsidR="00740799">
        <w:rPr>
          <w:rFonts w:ascii="Calibri" w:eastAsia="Calibri" w:hAnsi="Calibri" w:cs="Calibri"/>
          <w:color w:val="000000"/>
        </w:rPr>
        <w:t xml:space="preserve">epartment of </w:t>
      </w:r>
      <w:r w:rsidR="00A85CB7">
        <w:rPr>
          <w:rFonts w:ascii="Calibri" w:eastAsia="Calibri" w:hAnsi="Calibri" w:cs="Calibri"/>
          <w:color w:val="000000"/>
        </w:rPr>
        <w:t>M</w:t>
      </w:r>
      <w:r w:rsidR="00740799">
        <w:rPr>
          <w:rFonts w:ascii="Calibri" w:eastAsia="Calibri" w:hAnsi="Calibri" w:cs="Calibri"/>
          <w:color w:val="000000"/>
        </w:rPr>
        <w:t xml:space="preserve">otor </w:t>
      </w:r>
      <w:r w:rsidR="00A85CB7">
        <w:rPr>
          <w:rFonts w:ascii="Calibri" w:eastAsia="Calibri" w:hAnsi="Calibri" w:cs="Calibri"/>
          <w:color w:val="000000"/>
        </w:rPr>
        <w:t>V</w:t>
      </w:r>
      <w:r w:rsidR="00740799">
        <w:rPr>
          <w:rFonts w:ascii="Calibri" w:eastAsia="Calibri" w:hAnsi="Calibri" w:cs="Calibri"/>
          <w:color w:val="000000"/>
        </w:rPr>
        <w:t>ehicles (DMV).</w:t>
      </w:r>
      <w:r w:rsidR="003410EA">
        <w:rPr>
          <w:rFonts w:ascii="Calibri" w:eastAsia="Calibri" w:hAnsi="Calibri" w:cs="Calibri"/>
          <w:color w:val="000000"/>
        </w:rPr>
        <w:t xml:space="preserve"> The purpose of the project is to create an online system where users can take online classes and practice tests to prepare </w:t>
      </w:r>
      <w:r w:rsidR="00B9512A">
        <w:rPr>
          <w:rFonts w:ascii="Calibri" w:eastAsia="Calibri" w:hAnsi="Calibri" w:cs="Calibri"/>
          <w:color w:val="000000"/>
        </w:rPr>
        <w:t xml:space="preserve">for </w:t>
      </w:r>
      <w:r w:rsidR="003410EA">
        <w:rPr>
          <w:rFonts w:ascii="Calibri" w:eastAsia="Calibri" w:hAnsi="Calibri" w:cs="Calibri"/>
          <w:color w:val="000000"/>
        </w:rPr>
        <w:t xml:space="preserve">their </w:t>
      </w:r>
      <w:proofErr w:type="gramStart"/>
      <w:r w:rsidR="003410EA">
        <w:rPr>
          <w:rFonts w:ascii="Calibri" w:eastAsia="Calibri" w:hAnsi="Calibri" w:cs="Calibri"/>
          <w:color w:val="000000"/>
        </w:rPr>
        <w:t>drivers</w:t>
      </w:r>
      <w:proofErr w:type="gramEnd"/>
      <w:r w:rsidR="003410EA">
        <w:rPr>
          <w:rFonts w:ascii="Calibri" w:eastAsia="Calibri" w:hAnsi="Calibri" w:cs="Calibri"/>
          <w:color w:val="000000"/>
        </w:rPr>
        <w:t xml:space="preserve"> test.</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4AC7AF3A" w14:textId="77777777" w:rsidR="008254F1" w:rsidRDefault="00FB198F" w:rsidP="00722744">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ue to the number of students who are failing their drivers test,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ishes to provide training to these </w:t>
      </w:r>
      <w:r w:rsidR="00851B94">
        <w:rPr>
          <w:rFonts w:ascii="Calibri" w:eastAsia="Calibri" w:hAnsi="Calibri" w:cs="Calibri"/>
          <w:color w:val="000000"/>
        </w:rPr>
        <w:t>students</w:t>
      </w:r>
      <w:r>
        <w:rPr>
          <w:rFonts w:ascii="Calibri" w:eastAsia="Calibri" w:hAnsi="Calibri" w:cs="Calibri"/>
          <w:color w:val="000000"/>
        </w:rPr>
        <w:t>.</w:t>
      </w:r>
      <w:r w:rsidR="001A1136">
        <w:rPr>
          <w:rFonts w:ascii="Calibri" w:eastAsia="Calibri" w:hAnsi="Calibri" w:cs="Calibri"/>
          <w:color w:val="000000"/>
        </w:rPr>
        <w:t xml:space="preserve"> </w:t>
      </w:r>
    </w:p>
    <w:p w14:paraId="6B9300E9" w14:textId="77777777" w:rsidR="008254F1" w:rsidRDefault="001A1136" w:rsidP="00722744">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will give </w:t>
      </w:r>
      <w:r w:rsidR="00851B94">
        <w:rPr>
          <w:rFonts w:ascii="Calibri" w:eastAsia="Calibri" w:hAnsi="Calibri" w:cs="Calibri"/>
          <w:color w:val="000000"/>
        </w:rPr>
        <w:t>customers</w:t>
      </w:r>
      <w:r>
        <w:rPr>
          <w:rFonts w:ascii="Calibri" w:eastAsia="Calibri" w:hAnsi="Calibri" w:cs="Calibri"/>
          <w:color w:val="000000"/>
        </w:rPr>
        <w:t xml:space="preserve"> the opportunity to take online classes and complete practice tests. </w:t>
      </w:r>
    </w:p>
    <w:p w14:paraId="656AE204" w14:textId="5B65CDBF" w:rsidR="001F5855" w:rsidRDefault="001A1136" w:rsidP="00722744">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ompany will also provide on-the-road training through this system for customers who choose specific training packages. </w:t>
      </w:r>
    </w:p>
    <w:p w14:paraId="7474EC3D" w14:textId="77777777" w:rsidR="00722744" w:rsidRPr="00722744" w:rsidRDefault="00722744" w:rsidP="00722744">
      <w:pPr>
        <w:pBdr>
          <w:top w:val="nil"/>
          <w:left w:val="nil"/>
          <w:bottom w:val="nil"/>
          <w:right w:val="nil"/>
          <w:between w:val="nil"/>
        </w:pBdr>
        <w:suppressAutoHyphens/>
        <w:spacing w:after="0" w:line="240" w:lineRule="auto"/>
        <w:ind w:left="360"/>
        <w:rPr>
          <w:rFonts w:ascii="Calibri" w:eastAsia="Calibri" w:hAnsi="Calibri" w:cs="Calibri"/>
          <w:color w:val="000000"/>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662FB9AB" w:rsidR="001F5855" w:rsidRDefault="007E5CD7"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can r</w:t>
      </w:r>
      <w:r w:rsidR="00AF6E51">
        <w:rPr>
          <w:rFonts w:ascii="Calibri" w:eastAsia="Calibri" w:hAnsi="Calibri" w:cs="Calibri"/>
          <w:color w:val="000000"/>
        </w:rPr>
        <w:t xml:space="preserve">egister, modify, and </w:t>
      </w:r>
      <w:r w:rsidR="0048471F">
        <w:rPr>
          <w:rFonts w:ascii="Calibri" w:eastAsia="Calibri" w:hAnsi="Calibri" w:cs="Calibri"/>
          <w:color w:val="000000"/>
        </w:rPr>
        <w:t>cancel</w:t>
      </w:r>
      <w:r w:rsidR="00AF6E51">
        <w:rPr>
          <w:rFonts w:ascii="Calibri" w:eastAsia="Calibri" w:hAnsi="Calibri" w:cs="Calibri"/>
          <w:color w:val="000000"/>
        </w:rPr>
        <w:t xml:space="preserve"> appointments.</w:t>
      </w:r>
    </w:p>
    <w:p w14:paraId="0F54623E" w14:textId="4C80122C" w:rsidR="00AF6E51" w:rsidRDefault="007E5CD7" w:rsidP="00AF6E51">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of the system should be able to r</w:t>
      </w:r>
      <w:r w:rsidR="00AF6E51">
        <w:rPr>
          <w:rFonts w:ascii="Calibri" w:eastAsia="Calibri" w:hAnsi="Calibri" w:cs="Calibri"/>
          <w:color w:val="000000"/>
        </w:rPr>
        <w:t>eset passwords.</w:t>
      </w:r>
    </w:p>
    <w:p w14:paraId="28E9307C" w14:textId="45A1F093" w:rsidR="00AF6E51" w:rsidRDefault="007E5CD7" w:rsidP="00AF6E51">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owner of the system should be able to t</w:t>
      </w:r>
      <w:r w:rsidR="00AF6E51">
        <w:rPr>
          <w:rFonts w:ascii="Calibri" w:eastAsia="Calibri" w:hAnsi="Calibri" w:cs="Calibri"/>
          <w:color w:val="000000"/>
        </w:rPr>
        <w:t>rack account activit</w:t>
      </w:r>
      <w:r>
        <w:rPr>
          <w:rFonts w:ascii="Calibri" w:eastAsia="Calibri" w:hAnsi="Calibri" w:cs="Calibri"/>
          <w:color w:val="000000"/>
        </w:rPr>
        <w:t>y and manage permissions.</w:t>
      </w:r>
    </w:p>
    <w:p w14:paraId="0ABDDA23" w14:textId="77777777" w:rsidR="007E5CD7" w:rsidRDefault="007E5CD7" w:rsidP="007E5CD7">
      <w:pPr>
        <w:pStyle w:val="ListParagraph"/>
        <w:numPr>
          <w:ilvl w:val="0"/>
          <w:numId w:val="5"/>
        </w:numPr>
        <w:rPr>
          <w:rFonts w:ascii="Calibri" w:eastAsia="Calibri" w:hAnsi="Calibri" w:cs="Calibri"/>
          <w:color w:val="000000"/>
        </w:rPr>
      </w:pPr>
      <w:r w:rsidRPr="007E5CD7">
        <w:rPr>
          <w:rFonts w:ascii="Calibri" w:eastAsia="Calibri" w:hAnsi="Calibri" w:cs="Calibri"/>
          <w:color w:val="000000"/>
        </w:rPr>
        <w:t>The system should be able to connect to the DMV for updates to new rules or policies.</w:t>
      </w:r>
    </w:p>
    <w:p w14:paraId="39D83783" w14:textId="77777777" w:rsidR="007E5CD7" w:rsidRDefault="007E5CD7" w:rsidP="007E5CD7">
      <w:pPr>
        <w:pStyle w:val="ListParagraph"/>
        <w:numPr>
          <w:ilvl w:val="0"/>
          <w:numId w:val="5"/>
        </w:numPr>
        <w:rPr>
          <w:rFonts w:ascii="Calibri" w:eastAsia="Calibri" w:hAnsi="Calibri" w:cs="Calibri"/>
          <w:color w:val="000000"/>
        </w:rPr>
      </w:pPr>
      <w:r w:rsidRPr="007E5CD7">
        <w:rPr>
          <w:rFonts w:ascii="Calibri" w:eastAsia="Calibri" w:hAnsi="Calibri" w:cs="Calibri"/>
          <w:color w:val="000000"/>
        </w:rPr>
        <w:t>Users can take online practice tests.</w:t>
      </w:r>
    </w:p>
    <w:p w14:paraId="61327FA6" w14:textId="77777777" w:rsidR="007E5CD7" w:rsidRDefault="007E5CD7" w:rsidP="007E5CD7">
      <w:pPr>
        <w:pStyle w:val="ListParagraph"/>
        <w:numPr>
          <w:ilvl w:val="0"/>
          <w:numId w:val="5"/>
        </w:numPr>
        <w:rPr>
          <w:rFonts w:ascii="Calibri" w:eastAsia="Calibri" w:hAnsi="Calibri" w:cs="Calibri"/>
          <w:color w:val="000000"/>
        </w:rPr>
      </w:pPr>
      <w:r w:rsidRPr="007E5CD7">
        <w:rPr>
          <w:rFonts w:ascii="Calibri" w:eastAsia="Calibri" w:hAnsi="Calibri" w:cs="Calibri"/>
          <w:color w:val="000000"/>
        </w:rPr>
        <w:t>Customers can pick from 3 distinct driving packages.</w:t>
      </w:r>
    </w:p>
    <w:p w14:paraId="1732256B" w14:textId="74381012" w:rsidR="005E028A" w:rsidRPr="005E028A" w:rsidRDefault="007E5CD7" w:rsidP="005E028A">
      <w:pPr>
        <w:pStyle w:val="ListParagraph"/>
        <w:numPr>
          <w:ilvl w:val="0"/>
          <w:numId w:val="5"/>
        </w:numPr>
        <w:rPr>
          <w:rFonts w:ascii="Calibri" w:eastAsia="Calibri" w:hAnsi="Calibri" w:cs="Calibri"/>
          <w:color w:val="000000"/>
        </w:rPr>
      </w:pPr>
      <w:r w:rsidRPr="007E5CD7">
        <w:rPr>
          <w:rFonts w:ascii="Calibri" w:eastAsia="Calibri" w:hAnsi="Calibri" w:cs="Calibri"/>
          <w:color w:val="000000"/>
        </w:rPr>
        <w:t>The owner can add and remove packages.</w:t>
      </w:r>
    </w:p>
    <w:p w14:paraId="6E9A1A45" w14:textId="0EB2B491" w:rsidR="007E5CD7" w:rsidRDefault="007E5CD7" w:rsidP="007E5CD7">
      <w:pPr>
        <w:pStyle w:val="ListParagraph"/>
        <w:numPr>
          <w:ilvl w:val="0"/>
          <w:numId w:val="5"/>
        </w:numPr>
        <w:rPr>
          <w:rFonts w:ascii="Calibri" w:eastAsia="Calibri" w:hAnsi="Calibri" w:cs="Calibri"/>
          <w:color w:val="000000"/>
        </w:rPr>
      </w:pPr>
      <w:r>
        <w:rPr>
          <w:rFonts w:ascii="Calibri" w:eastAsia="Calibri" w:hAnsi="Calibri" w:cs="Calibri"/>
          <w:color w:val="000000"/>
        </w:rPr>
        <w:t>There should be contact information for the DMV available.</w:t>
      </w:r>
    </w:p>
    <w:p w14:paraId="3F4BD13A" w14:textId="74F6C066" w:rsidR="007E5CD7" w:rsidRDefault="007E5CD7" w:rsidP="007E5CD7">
      <w:pPr>
        <w:pStyle w:val="ListParagraph"/>
        <w:numPr>
          <w:ilvl w:val="0"/>
          <w:numId w:val="5"/>
        </w:numPr>
        <w:rPr>
          <w:rFonts w:ascii="Calibri" w:eastAsia="Calibri" w:hAnsi="Calibri" w:cs="Calibri"/>
          <w:color w:val="000000"/>
        </w:rPr>
      </w:pPr>
      <w:r>
        <w:rPr>
          <w:rFonts w:ascii="Calibri" w:eastAsia="Calibri" w:hAnsi="Calibri" w:cs="Calibri"/>
          <w:color w:val="000000"/>
        </w:rPr>
        <w:t>The system should be run on the cloud.</w:t>
      </w:r>
    </w:p>
    <w:p w14:paraId="579C2AAA" w14:textId="28E217AA" w:rsidR="005E028A" w:rsidRPr="005E028A" w:rsidRDefault="005E028A" w:rsidP="005E028A">
      <w:pPr>
        <w:pStyle w:val="ListParagraph"/>
        <w:numPr>
          <w:ilvl w:val="0"/>
          <w:numId w:val="5"/>
        </w:numPr>
        <w:rPr>
          <w:rFonts w:ascii="Calibri" w:eastAsia="Calibri" w:hAnsi="Calibri" w:cs="Calibri"/>
          <w:color w:val="000000"/>
        </w:rPr>
      </w:pPr>
      <w:r w:rsidRPr="005E028A">
        <w:rPr>
          <w:rFonts w:ascii="Calibri" w:eastAsia="Calibri" w:hAnsi="Calibri" w:cs="Calibri"/>
          <w:color w:val="000000"/>
        </w:rPr>
        <w:t xml:space="preserve">The online interface should show information such as the test progress, Account information, drivers </w:t>
      </w:r>
      <w:proofErr w:type="gramStart"/>
      <w:r w:rsidRPr="005E028A">
        <w:rPr>
          <w:rFonts w:ascii="Calibri" w:eastAsia="Calibri" w:hAnsi="Calibri" w:cs="Calibri"/>
          <w:color w:val="000000"/>
        </w:rPr>
        <w:t>notes</w:t>
      </w:r>
      <w:proofErr w:type="gramEnd"/>
      <w:r w:rsidRPr="005E028A">
        <w:rPr>
          <w:rFonts w:ascii="Calibri" w:eastAsia="Calibri" w:hAnsi="Calibri" w:cs="Calibri"/>
          <w:color w:val="000000"/>
        </w:rPr>
        <w:t>, special needs, driver photo, and student photo.</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lastRenderedPageBreak/>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6FB935F1" w:rsidR="001F5855" w:rsidRDefault="00036B34"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a web-based application that can be accessed from anywhere.</w:t>
      </w:r>
    </w:p>
    <w:p w14:paraId="43C71BDC" w14:textId="2D3669C2" w:rsidR="00036B34" w:rsidRDefault="008471B2"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accessible from mobile devices.</w:t>
      </w:r>
    </w:p>
    <w:p w14:paraId="34A78174" w14:textId="5956FFB1" w:rsidR="008471B2" w:rsidRPr="00E358DC" w:rsidRDefault="002F1953"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connected to the DMV and run updates whenever there are new rules and policy changes.</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5EAB0EF9" w:rsidR="001F5855" w:rsidRDefault="004A588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be able to run on various operating systems such as Windows, Mac, and Linux.</w:t>
      </w:r>
    </w:p>
    <w:p w14:paraId="696F873C" w14:textId="5BFF46BC" w:rsidR="004A5883" w:rsidRPr="004D28C8" w:rsidRDefault="007F77A0"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I interface should be user-friendly and compatible with any web browser.</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600852D8" w:rsidR="001F5855" w:rsidRDefault="00BA11D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ifferent users will have different roles with access control.</w:t>
      </w:r>
    </w:p>
    <w:p w14:paraId="6BBCED4A" w14:textId="7CA230FB" w:rsidR="00BA11DE" w:rsidRDefault="0020045C"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ach</w:t>
      </w:r>
      <w:r w:rsidR="00BA11DE">
        <w:rPr>
          <w:rFonts w:ascii="Calibri" w:eastAsia="Calibri" w:hAnsi="Calibri" w:cs="Calibri"/>
          <w:color w:val="000000"/>
        </w:rPr>
        <w:t xml:space="preserve"> customer </w:t>
      </w:r>
      <w:r>
        <w:rPr>
          <w:rFonts w:ascii="Calibri" w:eastAsia="Calibri" w:hAnsi="Calibri" w:cs="Calibri"/>
          <w:color w:val="000000"/>
        </w:rPr>
        <w:t>will have</w:t>
      </w:r>
      <w:r w:rsidR="00BA11DE">
        <w:rPr>
          <w:rFonts w:ascii="Calibri" w:eastAsia="Calibri" w:hAnsi="Calibri" w:cs="Calibri"/>
          <w:color w:val="000000"/>
        </w:rPr>
        <w:t xml:space="preserve"> regular access to the system.</w:t>
      </w:r>
    </w:p>
    <w:p w14:paraId="6A77E052" w14:textId="1241C1BF" w:rsidR="00BA11DE" w:rsidRDefault="00BA11D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manager will have the admin role that grants full access </w:t>
      </w:r>
      <w:proofErr w:type="gramStart"/>
      <w:r>
        <w:rPr>
          <w:rFonts w:ascii="Calibri" w:eastAsia="Calibri" w:hAnsi="Calibri" w:cs="Calibri"/>
          <w:color w:val="000000"/>
        </w:rPr>
        <w:t>over</w:t>
      </w:r>
      <w:proofErr w:type="gramEnd"/>
      <w:r>
        <w:rPr>
          <w:rFonts w:ascii="Calibri" w:eastAsia="Calibri" w:hAnsi="Calibri" w:cs="Calibri"/>
          <w:color w:val="000000"/>
        </w:rPr>
        <w:t xml:space="preserve"> all accounts.</w:t>
      </w:r>
    </w:p>
    <w:p w14:paraId="233FAED9" w14:textId="4ED45F48" w:rsidR="00BA11DE" w:rsidRPr="004D28C8" w:rsidRDefault="00BA11D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manager will be notifie</w:t>
      </w:r>
      <w:r w:rsidR="003624E2">
        <w:rPr>
          <w:rFonts w:ascii="Calibri" w:eastAsia="Calibri" w:hAnsi="Calibri" w:cs="Calibri"/>
          <w:color w:val="000000"/>
        </w:rPr>
        <w:t>d</w:t>
      </w:r>
      <w:r>
        <w:rPr>
          <w:rFonts w:ascii="Calibri" w:eastAsia="Calibri" w:hAnsi="Calibri" w:cs="Calibri"/>
          <w:color w:val="000000"/>
        </w:rPr>
        <w:t xml:space="preserve"> of any changes made to the system </w:t>
      </w:r>
      <w:r w:rsidR="00CB7AB7">
        <w:rPr>
          <w:rFonts w:ascii="Calibri" w:eastAsia="Calibri" w:hAnsi="Calibri" w:cs="Calibri"/>
          <w:color w:val="000000"/>
        </w:rPr>
        <w:t>such as who made a reservation, who canceled it, and who modified it last.</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05F16287" w:rsidR="001F5855" w:rsidRDefault="0044511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cannot update or modify data unless they are online.</w:t>
      </w:r>
    </w:p>
    <w:p w14:paraId="6ED707A8" w14:textId="4033287B" w:rsidR="00445117" w:rsidRPr="004D28C8" w:rsidRDefault="006C0A6C"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T admin should also have the admin role for modifying and updating the system.</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31EE45E2" w:rsidR="001F5855" w:rsidRDefault="00705BFA" w:rsidP="00705BF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hen a user </w:t>
      </w:r>
      <w:r w:rsidR="00C66A6B">
        <w:rPr>
          <w:rFonts w:ascii="Calibri" w:eastAsia="Calibri" w:hAnsi="Calibri" w:cs="Calibri"/>
          <w:color w:val="000000"/>
        </w:rPr>
        <w:t>makes an account</w:t>
      </w:r>
      <w:r>
        <w:rPr>
          <w:rFonts w:ascii="Calibri" w:eastAsia="Calibri" w:hAnsi="Calibri" w:cs="Calibri"/>
          <w:color w:val="000000"/>
        </w:rPr>
        <w:t>, they are required to contact the secretary and give their f</w:t>
      </w:r>
      <w:r w:rsidRPr="00705BFA">
        <w:rPr>
          <w:rFonts w:ascii="Calibri" w:eastAsia="Calibri" w:hAnsi="Calibri" w:cs="Calibri"/>
          <w:color w:val="000000"/>
        </w:rPr>
        <w:t>irst name, last name, address, phone</w:t>
      </w:r>
      <w:r>
        <w:rPr>
          <w:rFonts w:ascii="Calibri" w:eastAsia="Calibri" w:hAnsi="Calibri" w:cs="Calibri"/>
          <w:color w:val="000000"/>
        </w:rPr>
        <w:t xml:space="preserve"> </w:t>
      </w:r>
      <w:r w:rsidRPr="00705BFA">
        <w:rPr>
          <w:rFonts w:ascii="Calibri" w:eastAsia="Calibri" w:hAnsi="Calibri" w:cs="Calibri"/>
          <w:color w:val="000000"/>
        </w:rPr>
        <w:t>number, state, and their credit card number, expiration date, and security code</w:t>
      </w:r>
      <w:r>
        <w:rPr>
          <w:rFonts w:ascii="Calibri" w:eastAsia="Calibri" w:hAnsi="Calibri" w:cs="Calibri"/>
          <w:color w:val="000000"/>
        </w:rPr>
        <w:t>.</w:t>
      </w:r>
    </w:p>
    <w:p w14:paraId="6990A249" w14:textId="28A0BE75" w:rsidR="00C66A6B" w:rsidRDefault="00C66A6B" w:rsidP="00705BF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will be required to enter a username and password when logging into the site.</w:t>
      </w:r>
    </w:p>
    <w:p w14:paraId="634692F8" w14:textId="18320728" w:rsidR="003D60E2" w:rsidRDefault="003D60E2" w:rsidP="00705BF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If there is a “brute force” hacking attempt, the IT admin should be able to temporarily deny all access to the account until the issue is resolved.</w:t>
      </w:r>
    </w:p>
    <w:p w14:paraId="6228BFB2" w14:textId="13D474A1" w:rsidR="003D60E2" w:rsidRPr="00705BFA" w:rsidRDefault="003D60E2" w:rsidP="00705BF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f the user forgets their </w:t>
      </w:r>
      <w:r w:rsidR="00C66A6B">
        <w:rPr>
          <w:rFonts w:ascii="Calibri" w:eastAsia="Calibri" w:hAnsi="Calibri" w:cs="Calibri"/>
          <w:color w:val="000000"/>
        </w:rPr>
        <w:t>password,</w:t>
      </w:r>
      <w:r>
        <w:rPr>
          <w:rFonts w:ascii="Calibri" w:eastAsia="Calibri" w:hAnsi="Calibri" w:cs="Calibri"/>
          <w:color w:val="000000"/>
        </w:rPr>
        <w:t xml:space="preserve"> they should be able to request a new password.</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5137CE6C" w:rsidR="001F5855" w:rsidRDefault="008F5E0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make, cancel, and modify reservations for driving lessons.</w:t>
      </w:r>
    </w:p>
    <w:p w14:paraId="0EDB1486" w14:textId="72EAC0CB" w:rsidR="008F5E0B" w:rsidRDefault="008F5E0B" w:rsidP="008F5E0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ssign a driver to a customer.</w:t>
      </w:r>
    </w:p>
    <w:p w14:paraId="4A0D0F4D" w14:textId="0E68C9E7" w:rsidR="00145290" w:rsidRDefault="00145290" w:rsidP="008F5E0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offer three driving </w:t>
      </w:r>
      <w:r w:rsidR="00CC0487">
        <w:rPr>
          <w:rFonts w:ascii="Calibri" w:eastAsia="Calibri" w:hAnsi="Calibri" w:cs="Calibri"/>
          <w:color w:val="000000"/>
        </w:rPr>
        <w:t>session</w:t>
      </w:r>
      <w:r>
        <w:rPr>
          <w:rFonts w:ascii="Calibri" w:eastAsia="Calibri" w:hAnsi="Calibri" w:cs="Calibri"/>
          <w:color w:val="000000"/>
        </w:rPr>
        <w:t xml:space="preserve"> packages.</w:t>
      </w:r>
    </w:p>
    <w:p w14:paraId="2DA8EB52" w14:textId="2DA49A92" w:rsidR="0044033F" w:rsidRDefault="0044033F" w:rsidP="008F5E0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remove and add new packages.</w:t>
      </w:r>
    </w:p>
    <w:p w14:paraId="48E50EFD" w14:textId="68598DE2" w:rsidR="00145290" w:rsidRDefault="00424F2E" w:rsidP="008F5E0B">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reset passwords.</w:t>
      </w:r>
    </w:p>
    <w:p w14:paraId="689DA8F0" w14:textId="180028DA" w:rsidR="00424F2E" w:rsidRPr="007F5F09" w:rsidRDefault="00424F2E" w:rsidP="007F5F0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show users their online test progress.</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64FD56BC" w:rsidR="001F5855" w:rsidRDefault="00BE062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will need to be able to see information such as their online test progress, personal information (first name, last name, address, city, state, zip code, phone number, email address, etc.), Driver notes, special needs information, driver photo, and student phone all on their profile screen.</w:t>
      </w:r>
    </w:p>
    <w:p w14:paraId="1051A137" w14:textId="18CFDA22" w:rsidR="00BE0627" w:rsidRDefault="00BE062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ompany logo should be placed at the top center of the screen. Clicking on the logo will take the use</w:t>
      </w:r>
      <w:r w:rsidR="00422315">
        <w:rPr>
          <w:rFonts w:ascii="Calibri" w:eastAsia="Calibri" w:hAnsi="Calibri" w:cs="Calibri"/>
          <w:color w:val="000000"/>
        </w:rPr>
        <w:t>r</w:t>
      </w:r>
      <w:r>
        <w:rPr>
          <w:rFonts w:ascii="Calibri" w:eastAsia="Calibri" w:hAnsi="Calibri" w:cs="Calibri"/>
          <w:color w:val="000000"/>
        </w:rPr>
        <w:t xml:space="preserve"> to the company home screen.</w:t>
      </w:r>
    </w:p>
    <w:p w14:paraId="57FE3929" w14:textId="77777777" w:rsidR="0012333B" w:rsidRDefault="00BE062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online test progress section should show what tests are in progress and which ones the customer has completed. These will be displayed as</w:t>
      </w:r>
      <w:r w:rsidR="0012333B">
        <w:rPr>
          <w:rFonts w:ascii="Calibri" w:eastAsia="Calibri" w:hAnsi="Calibri" w:cs="Calibri"/>
          <w:color w:val="000000"/>
        </w:rPr>
        <w:t>:</w:t>
      </w:r>
    </w:p>
    <w:p w14:paraId="50A87D50" w14:textId="77777777" w:rsidR="0012333B" w:rsidRDefault="0012333B" w:rsidP="0012333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w:t>
      </w:r>
      <w:r w:rsidR="00BE0627" w:rsidRPr="0012333B">
        <w:rPr>
          <w:rFonts w:ascii="Calibri" w:eastAsia="Calibri" w:hAnsi="Calibri" w:cs="Calibri"/>
          <w:color w:val="000000"/>
        </w:rPr>
        <w:t>est name</w:t>
      </w:r>
    </w:p>
    <w:p w14:paraId="5622A91C" w14:textId="77777777" w:rsidR="0012333B" w:rsidRDefault="0012333B" w:rsidP="0012333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w:t>
      </w:r>
      <w:r w:rsidR="00BE0627" w:rsidRPr="0012333B">
        <w:rPr>
          <w:rFonts w:ascii="Calibri" w:eastAsia="Calibri" w:hAnsi="Calibri" w:cs="Calibri"/>
          <w:color w:val="000000"/>
        </w:rPr>
        <w:t xml:space="preserve">est </w:t>
      </w:r>
      <w:proofErr w:type="gramStart"/>
      <w:r w:rsidR="00BE0627" w:rsidRPr="0012333B">
        <w:rPr>
          <w:rFonts w:ascii="Calibri" w:eastAsia="Calibri" w:hAnsi="Calibri" w:cs="Calibri"/>
          <w:color w:val="000000"/>
        </w:rPr>
        <w:t>taken</w:t>
      </w:r>
      <w:proofErr w:type="gramEnd"/>
    </w:p>
    <w:p w14:paraId="3BDF4B84" w14:textId="77777777" w:rsidR="0012333B" w:rsidRDefault="0012333B" w:rsidP="0012333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w:t>
      </w:r>
      <w:r w:rsidR="00BE0627" w:rsidRPr="0012333B">
        <w:rPr>
          <w:rFonts w:ascii="Calibri" w:eastAsia="Calibri" w:hAnsi="Calibri" w:cs="Calibri"/>
          <w:color w:val="000000"/>
        </w:rPr>
        <w:t>core</w:t>
      </w:r>
    </w:p>
    <w:p w14:paraId="4ECA330F" w14:textId="50CA7C76" w:rsidR="00BE0627" w:rsidRPr="0012333B" w:rsidRDefault="0012333B" w:rsidP="0012333B">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w:t>
      </w:r>
      <w:r w:rsidR="00BE0627" w:rsidRPr="0012333B">
        <w:rPr>
          <w:rFonts w:ascii="Calibri" w:eastAsia="Calibri" w:hAnsi="Calibri" w:cs="Calibri"/>
          <w:color w:val="000000"/>
        </w:rPr>
        <w:t xml:space="preserve">tatus </w:t>
      </w:r>
    </w:p>
    <w:p w14:paraId="1255E318" w14:textId="097B5EC0" w:rsidR="00822E69" w:rsidRDefault="00822E69" w:rsidP="00822E6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tatus will be displayed as either:</w:t>
      </w:r>
    </w:p>
    <w:p w14:paraId="491768FA" w14:textId="48226943" w:rsidR="00822E69" w:rsidRDefault="00822E69" w:rsidP="00822E69">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Not taken</w:t>
      </w:r>
    </w:p>
    <w:p w14:paraId="25EA8386" w14:textId="2B1BFD1D" w:rsidR="00822E69" w:rsidRDefault="00822E69" w:rsidP="00822E69">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n progress</w:t>
      </w:r>
    </w:p>
    <w:p w14:paraId="3FFF8C49" w14:textId="0C13887D" w:rsidR="00822E69" w:rsidRDefault="00822E69" w:rsidP="00822E69">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Failed</w:t>
      </w:r>
    </w:p>
    <w:p w14:paraId="7F102F9B" w14:textId="31697F56" w:rsidR="00822E69" w:rsidRDefault="00822E69" w:rsidP="00822E69">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ssed</w:t>
      </w:r>
    </w:p>
    <w:p w14:paraId="3C0FF026" w14:textId="368C3DC2" w:rsidR="00721DF8" w:rsidRDefault="00721DF8" w:rsidP="00721DF8">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sidRPr="00721DF8">
        <w:rPr>
          <w:rFonts w:ascii="Calibri" w:eastAsia="Calibri" w:hAnsi="Calibri" w:cs="Calibri"/>
          <w:color w:val="000000"/>
        </w:rPr>
        <w:t xml:space="preserve">The </w:t>
      </w:r>
      <w:r>
        <w:rPr>
          <w:rFonts w:ascii="Calibri" w:eastAsia="Calibri" w:hAnsi="Calibri" w:cs="Calibri"/>
          <w:color w:val="000000"/>
        </w:rPr>
        <w:t>Driver Notes will display information such as:</w:t>
      </w:r>
    </w:p>
    <w:p w14:paraId="0F58DA71" w14:textId="7BACF2F3" w:rsidR="00721DF8" w:rsidRDefault="00721DF8" w:rsidP="00721DF8">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esson Time</w:t>
      </w:r>
    </w:p>
    <w:p w14:paraId="296822AD" w14:textId="5AEE5DC5" w:rsidR="00721DF8" w:rsidRDefault="00721DF8" w:rsidP="00721DF8">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art Hour</w:t>
      </w:r>
    </w:p>
    <w:p w14:paraId="09CC2888" w14:textId="21CD7D8A" w:rsidR="00721DF8" w:rsidRDefault="00721DF8" w:rsidP="00721DF8">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nd Hour</w:t>
      </w:r>
    </w:p>
    <w:p w14:paraId="6FF3D5B1" w14:textId="7831C169" w:rsidR="00721DF8" w:rsidRPr="00721DF8" w:rsidRDefault="00721DF8" w:rsidP="00721DF8">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Comments</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lastRenderedPageBreak/>
        <w:t xml:space="preserve">What things were not specifically addressed in your design above? What assumptions are you making in your design about the users or the technology they have? </w:t>
      </w:r>
    </w:p>
    <w:p w14:paraId="1192C4F4" w14:textId="1DB608FD" w:rsidR="001F5855" w:rsidRDefault="00CA021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ne assumption I am making is that the IT admin will have the same level of control over accounts as the boss of the company with the ability to reset passwords and update information.</w:t>
      </w:r>
    </w:p>
    <w:p w14:paraId="2A630F2E" w14:textId="621FC1F8" w:rsidR="00FD0B58" w:rsidRDefault="00FD0B5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 am </w:t>
      </w:r>
      <w:proofErr w:type="gramStart"/>
      <w:r>
        <w:rPr>
          <w:rFonts w:ascii="Calibri" w:eastAsia="Calibri" w:hAnsi="Calibri" w:cs="Calibri"/>
          <w:color w:val="000000"/>
        </w:rPr>
        <w:t>making an assumption</w:t>
      </w:r>
      <w:proofErr w:type="gramEnd"/>
      <w:r>
        <w:rPr>
          <w:rFonts w:ascii="Calibri" w:eastAsia="Calibri" w:hAnsi="Calibri" w:cs="Calibri"/>
          <w:color w:val="000000"/>
        </w:rPr>
        <w:t xml:space="preserve"> that users will be able to update their own personal information </w:t>
      </w:r>
      <w:r w:rsidR="004901EF">
        <w:rPr>
          <w:rFonts w:ascii="Calibri" w:eastAsia="Calibri" w:hAnsi="Calibri" w:cs="Calibri"/>
          <w:color w:val="000000"/>
        </w:rPr>
        <w:t xml:space="preserve">on the site </w:t>
      </w:r>
      <w:r>
        <w:rPr>
          <w:rFonts w:ascii="Calibri" w:eastAsia="Calibri" w:hAnsi="Calibri" w:cs="Calibri"/>
          <w:color w:val="000000"/>
        </w:rPr>
        <w:t>without going through the secretary.</w:t>
      </w:r>
    </w:p>
    <w:p w14:paraId="2951268B" w14:textId="69B9E1AB" w:rsidR="00422315" w:rsidRDefault="0042231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 am </w:t>
      </w:r>
      <w:proofErr w:type="gramStart"/>
      <w:r>
        <w:rPr>
          <w:rFonts w:ascii="Calibri" w:eastAsia="Calibri" w:hAnsi="Calibri" w:cs="Calibri"/>
          <w:color w:val="000000"/>
        </w:rPr>
        <w:t>making an assumption</w:t>
      </w:r>
      <w:proofErr w:type="gramEnd"/>
      <w:r>
        <w:rPr>
          <w:rFonts w:ascii="Calibri" w:eastAsia="Calibri" w:hAnsi="Calibri" w:cs="Calibri"/>
          <w:color w:val="000000"/>
        </w:rPr>
        <w:t xml:space="preserve"> that users will have a consistent profile with login credentials</w:t>
      </w:r>
      <w:r w:rsidR="003F658F">
        <w:rPr>
          <w:rFonts w:ascii="Calibri" w:eastAsia="Calibri" w:hAnsi="Calibri" w:cs="Calibri"/>
          <w:color w:val="000000"/>
        </w:rPr>
        <w:t xml:space="preserve"> that protects their information</w:t>
      </w:r>
      <w:r>
        <w:rPr>
          <w:rFonts w:ascii="Calibri" w:eastAsia="Calibri" w:hAnsi="Calibri" w:cs="Calibri"/>
          <w:color w:val="000000"/>
        </w:rPr>
        <w:t>.</w:t>
      </w:r>
    </w:p>
    <w:p w14:paraId="31147DDB" w14:textId="2C880372" w:rsidR="00480A6B" w:rsidRPr="004D28C8" w:rsidRDefault="00480A6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will be able to smoothly navigate the website without confusion.</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74260450" w:rsidR="001F5855" w:rsidRDefault="00A971A7"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 believe that there will be potential limitations with accessibility. The system should be accessible for those with disabilities but there is limited knowledge on how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t>
      </w:r>
      <w:r w:rsidR="004B7B4C">
        <w:rPr>
          <w:rFonts w:ascii="Calibri" w:eastAsia="Calibri" w:hAnsi="Calibri" w:cs="Calibri"/>
          <w:color w:val="000000"/>
        </w:rPr>
        <w:t>will handle offering services to those with disabilities.</w:t>
      </w:r>
    </w:p>
    <w:p w14:paraId="236FEE24" w14:textId="4DF0B559" w:rsidR="00AE7967" w:rsidRDefault="00AE7967"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Liam and the secretary will need to be trained </w:t>
      </w:r>
      <w:r w:rsidR="004901EF">
        <w:rPr>
          <w:rFonts w:ascii="Calibri" w:eastAsia="Calibri" w:hAnsi="Calibri" w:cs="Calibri"/>
          <w:color w:val="000000"/>
        </w:rPr>
        <w:t>in</w:t>
      </w:r>
      <w:r>
        <w:rPr>
          <w:rFonts w:ascii="Calibri" w:eastAsia="Calibri" w:hAnsi="Calibri" w:cs="Calibri"/>
          <w:color w:val="000000"/>
        </w:rPr>
        <w:t xml:space="preserve"> how to use the </w:t>
      </w:r>
      <w:r w:rsidR="00AB4556">
        <w:rPr>
          <w:rFonts w:ascii="Calibri" w:eastAsia="Calibri" w:hAnsi="Calibri" w:cs="Calibri"/>
          <w:color w:val="000000"/>
        </w:rPr>
        <w:t>system,</w:t>
      </w:r>
      <w:r>
        <w:rPr>
          <w:rFonts w:ascii="Calibri" w:eastAsia="Calibri" w:hAnsi="Calibri" w:cs="Calibri"/>
          <w:color w:val="000000"/>
        </w:rPr>
        <w:t xml:space="preserve"> which will require time and resources.</w:t>
      </w:r>
    </w:p>
    <w:p w14:paraId="71067629" w14:textId="0A149E11" w:rsidR="00D4591C" w:rsidRPr="004D28C8" w:rsidRDefault="00D4591C"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re is no mention of a budget which could cause issues with the costs needed to develop the project and its features.</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7C07F003" w14:textId="2D737C94" w:rsidR="00927DCE" w:rsidRPr="0073026F" w:rsidRDefault="00505D28" w:rsidP="00927DCE">
      <w:pPr>
        <w:pBdr>
          <w:top w:val="nil"/>
          <w:left w:val="nil"/>
          <w:bottom w:val="nil"/>
          <w:right w:val="nil"/>
          <w:between w:val="nil"/>
        </w:pBdr>
        <w:suppressAutoHyphens/>
        <w:spacing w:after="0" w:line="240" w:lineRule="auto"/>
        <w:rPr>
          <w:rFonts w:ascii="Calibri" w:eastAsia="Calibri" w:hAnsi="Calibri" w:cs="Calibri"/>
          <w:i/>
          <w:color w:val="000000"/>
        </w:rPr>
      </w:pPr>
      <w:r>
        <w:rPr>
          <w:rFonts w:ascii="Calibri" w:eastAsia="Calibri" w:hAnsi="Calibri" w:cs="Calibri"/>
          <w:i/>
          <w:noProof/>
          <w:color w:val="000000"/>
        </w:rPr>
        <w:drawing>
          <wp:inline distT="0" distB="0" distL="0" distR="0" wp14:anchorId="22353FAC" wp14:editId="02EF3290">
            <wp:extent cx="5935980" cy="2476500"/>
            <wp:effectExtent l="0" t="0" r="7620" b="0"/>
            <wp:docPr id="576334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2476500"/>
                    </a:xfrm>
                    <a:prstGeom prst="rect">
                      <a:avLst/>
                    </a:prstGeom>
                    <a:noFill/>
                    <a:ln>
                      <a:noFill/>
                    </a:ln>
                  </pic:spPr>
                </pic:pic>
              </a:graphicData>
            </a:graphic>
          </wp:inline>
        </w:drawing>
      </w: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A946F" w14:textId="77777777" w:rsidR="005807C0" w:rsidRDefault="005807C0">
      <w:pPr>
        <w:spacing w:after="0" w:line="240" w:lineRule="auto"/>
      </w:pPr>
      <w:r>
        <w:separator/>
      </w:r>
    </w:p>
  </w:endnote>
  <w:endnote w:type="continuationSeparator" w:id="0">
    <w:p w14:paraId="74F699F8" w14:textId="77777777" w:rsidR="005807C0" w:rsidRDefault="005807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678FA" w14:textId="77777777" w:rsidR="005807C0" w:rsidRDefault="005807C0">
      <w:pPr>
        <w:spacing w:after="0" w:line="240" w:lineRule="auto"/>
      </w:pPr>
      <w:r>
        <w:separator/>
      </w:r>
    </w:p>
  </w:footnote>
  <w:footnote w:type="continuationSeparator" w:id="0">
    <w:p w14:paraId="26413B2E" w14:textId="77777777" w:rsidR="005807C0" w:rsidRDefault="005807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9A80A91"/>
    <w:multiLevelType w:val="hybridMultilevel"/>
    <w:tmpl w:val="19EE3A28"/>
    <w:lvl w:ilvl="0" w:tplc="F56A94A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C1B74B4"/>
    <w:multiLevelType w:val="hybridMultilevel"/>
    <w:tmpl w:val="FB4AD254"/>
    <w:lvl w:ilvl="0" w:tplc="8CD2DCB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F9F4395"/>
    <w:multiLevelType w:val="hybridMultilevel"/>
    <w:tmpl w:val="FC6C6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2241719">
    <w:abstractNumId w:val="7"/>
  </w:num>
  <w:num w:numId="2" w16cid:durableId="1930695467">
    <w:abstractNumId w:val="3"/>
  </w:num>
  <w:num w:numId="3" w16cid:durableId="1993751146">
    <w:abstractNumId w:val="6"/>
  </w:num>
  <w:num w:numId="4" w16cid:durableId="330184984">
    <w:abstractNumId w:val="2"/>
  </w:num>
  <w:num w:numId="5" w16cid:durableId="233858622">
    <w:abstractNumId w:val="0"/>
  </w:num>
  <w:num w:numId="6" w16cid:durableId="1280794114">
    <w:abstractNumId w:val="5"/>
  </w:num>
  <w:num w:numId="7" w16cid:durableId="986202692">
    <w:abstractNumId w:val="1"/>
  </w:num>
  <w:num w:numId="8" w16cid:durableId="2014456112">
    <w:abstractNumId w:val="4"/>
  </w:num>
  <w:num w:numId="9" w16cid:durableId="106352698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3MzIxMjMyNbIwMzFR0lEKTi0uzszPAykwrQUALd1tLywAAAA="/>
  </w:docVars>
  <w:rsids>
    <w:rsidRoot w:val="001F5855"/>
    <w:rsid w:val="00036B34"/>
    <w:rsid w:val="000751AC"/>
    <w:rsid w:val="000B78EB"/>
    <w:rsid w:val="0012333B"/>
    <w:rsid w:val="0014411C"/>
    <w:rsid w:val="00145290"/>
    <w:rsid w:val="001A1136"/>
    <w:rsid w:val="001F5855"/>
    <w:rsid w:val="0020045C"/>
    <w:rsid w:val="002458C0"/>
    <w:rsid w:val="0027235C"/>
    <w:rsid w:val="0027619C"/>
    <w:rsid w:val="00277612"/>
    <w:rsid w:val="002F1953"/>
    <w:rsid w:val="003410EA"/>
    <w:rsid w:val="003624E2"/>
    <w:rsid w:val="003D60E2"/>
    <w:rsid w:val="003F658F"/>
    <w:rsid w:val="00422315"/>
    <w:rsid w:val="00424F2E"/>
    <w:rsid w:val="0044033F"/>
    <w:rsid w:val="00445117"/>
    <w:rsid w:val="00480A6B"/>
    <w:rsid w:val="0048471F"/>
    <w:rsid w:val="004901EF"/>
    <w:rsid w:val="004A24BF"/>
    <w:rsid w:val="004A5883"/>
    <w:rsid w:val="004B7B4C"/>
    <w:rsid w:val="004D28C8"/>
    <w:rsid w:val="004D561B"/>
    <w:rsid w:val="004E6672"/>
    <w:rsid w:val="00505D28"/>
    <w:rsid w:val="005807C0"/>
    <w:rsid w:val="005C2A08"/>
    <w:rsid w:val="005E028A"/>
    <w:rsid w:val="006C0A6C"/>
    <w:rsid w:val="00705BFA"/>
    <w:rsid w:val="00721DF8"/>
    <w:rsid w:val="00722744"/>
    <w:rsid w:val="0073026F"/>
    <w:rsid w:val="00736EA4"/>
    <w:rsid w:val="00740799"/>
    <w:rsid w:val="007E5CD7"/>
    <w:rsid w:val="007F5F09"/>
    <w:rsid w:val="007F77A0"/>
    <w:rsid w:val="00812B30"/>
    <w:rsid w:val="00822E69"/>
    <w:rsid w:val="008254F1"/>
    <w:rsid w:val="00845DE9"/>
    <w:rsid w:val="008471B2"/>
    <w:rsid w:val="00851B94"/>
    <w:rsid w:val="0087013E"/>
    <w:rsid w:val="008772BF"/>
    <w:rsid w:val="008F277B"/>
    <w:rsid w:val="008F5E0B"/>
    <w:rsid w:val="009231F4"/>
    <w:rsid w:val="00927DCE"/>
    <w:rsid w:val="009462E1"/>
    <w:rsid w:val="00984F62"/>
    <w:rsid w:val="00A85CB7"/>
    <w:rsid w:val="00A971A7"/>
    <w:rsid w:val="00AB4556"/>
    <w:rsid w:val="00AD698F"/>
    <w:rsid w:val="00AE38B2"/>
    <w:rsid w:val="00AE7967"/>
    <w:rsid w:val="00AF6E51"/>
    <w:rsid w:val="00B56238"/>
    <w:rsid w:val="00B9512A"/>
    <w:rsid w:val="00BA11DE"/>
    <w:rsid w:val="00BE0627"/>
    <w:rsid w:val="00C4115E"/>
    <w:rsid w:val="00C66A6B"/>
    <w:rsid w:val="00C865DB"/>
    <w:rsid w:val="00C924BA"/>
    <w:rsid w:val="00CA0211"/>
    <w:rsid w:val="00CA56D1"/>
    <w:rsid w:val="00CB7AB7"/>
    <w:rsid w:val="00CC0487"/>
    <w:rsid w:val="00D4591C"/>
    <w:rsid w:val="00DE2A3C"/>
    <w:rsid w:val="00E358DC"/>
    <w:rsid w:val="00E9168E"/>
    <w:rsid w:val="00F356B5"/>
    <w:rsid w:val="00F8762F"/>
    <w:rsid w:val="00F9501B"/>
    <w:rsid w:val="00FB198F"/>
    <w:rsid w:val="00FD0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245</TotalTime>
  <Pages>4</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Bryant, Arica</cp:lastModifiedBy>
  <cp:revision>72</cp:revision>
  <dcterms:created xsi:type="dcterms:W3CDTF">2020-01-15T13:03:00Z</dcterms:created>
  <dcterms:modified xsi:type="dcterms:W3CDTF">2023-07-31T16:28:00Z</dcterms:modified>
</cp:coreProperties>
</file>